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2CFA671A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1D522C9C" w14:textId="328647BC" w:rsidR="00784481" w:rsidRPr="007A1BB7" w:rsidRDefault="00784481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784481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SELECT FIRST_NAME as WORKER_NAME </w:t>
      </w:r>
      <w:proofErr w:type="gramStart"/>
      <w:r w:rsidRPr="00784481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from  Worker</w:t>
      </w:r>
      <w:proofErr w:type="gramEnd"/>
    </w:p>
    <w:p w14:paraId="1924BD64" w14:textId="647AD0AF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56A4BE29" w14:textId="68D9150E" w:rsidR="00784481" w:rsidRDefault="00784481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84481">
        <w:rPr>
          <w:b w:val="0"/>
          <w:bCs w:val="0"/>
          <w:color w:val="444444"/>
          <w:spacing w:val="3"/>
        </w:rPr>
        <w:t>SELECT DISTINCT DEPARTMENT from Worker</w:t>
      </w:r>
    </w:p>
    <w:p w14:paraId="57DD2D1C" w14:textId="6B09B4F7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6E7063BC" w14:textId="6326B9AC" w:rsidR="00784481" w:rsidRPr="007A1BB7" w:rsidRDefault="00784481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84481">
        <w:rPr>
          <w:b w:val="0"/>
          <w:bCs w:val="0"/>
          <w:color w:val="444444"/>
          <w:spacing w:val="3"/>
        </w:rPr>
        <w:t>SELECT * from Worker ORDER by WORKER_ID DESC limit 5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784481"/>
    <w:rsid w:val="00901A32"/>
    <w:rsid w:val="009778B2"/>
    <w:rsid w:val="00CD6758"/>
    <w:rsid w:val="00E72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7</Words>
  <Characters>330</Characters>
  <Application>Microsoft Office Word</Application>
  <DocSecurity>0</DocSecurity>
  <Lines>2</Lines>
  <Paragraphs>1</Paragraphs>
  <ScaleCrop>false</ScaleCrop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edici, Naga Triveni</cp:lastModifiedBy>
  <cp:revision>2</cp:revision>
  <dcterms:created xsi:type="dcterms:W3CDTF">2022-10-21T07:50:00Z</dcterms:created>
  <dcterms:modified xsi:type="dcterms:W3CDTF">2022-10-21T07:50:00Z</dcterms:modified>
</cp:coreProperties>
</file>